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4AF1" w:rsidRPr="00CE72AA" w:rsidRDefault="00E3168F" w:rsidP="005B4AF1">
      <w:pPr>
        <w:spacing w:after="0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CE72AA">
        <w:rPr>
          <w:rFonts w:ascii="Arial" w:hAnsi="Arial" w:cs="Arial"/>
          <w:b/>
          <w:sz w:val="28"/>
          <w:szCs w:val="28"/>
          <w:lang w:val="en-GB"/>
        </w:rPr>
        <w:t>Internationa</w:t>
      </w:r>
      <w:bookmarkStart w:id="0" w:name="_GoBack"/>
      <w:bookmarkEnd w:id="0"/>
      <w:r w:rsidRPr="00CE72AA">
        <w:rPr>
          <w:rFonts w:ascii="Arial" w:hAnsi="Arial" w:cs="Arial"/>
          <w:b/>
          <w:sz w:val="28"/>
          <w:szCs w:val="28"/>
          <w:lang w:val="en-GB"/>
        </w:rPr>
        <w:t xml:space="preserve">l Relations – Global Studies </w:t>
      </w:r>
      <w:r w:rsidR="005B4AF1" w:rsidRPr="00CE72AA">
        <w:rPr>
          <w:rFonts w:ascii="Arial" w:hAnsi="Arial" w:cs="Arial"/>
          <w:b/>
          <w:sz w:val="28"/>
          <w:szCs w:val="28"/>
          <w:lang w:val="en-GB"/>
        </w:rPr>
        <w:t>(</w:t>
      </w:r>
      <w:r w:rsidR="001C69CC">
        <w:rPr>
          <w:rFonts w:ascii="Arial" w:hAnsi="Arial" w:cs="Arial"/>
          <w:b/>
          <w:sz w:val="28"/>
          <w:szCs w:val="28"/>
          <w:lang w:val="en-GB"/>
        </w:rPr>
        <w:t>B</w:t>
      </w:r>
      <w:r w:rsidR="005B4AF1">
        <w:rPr>
          <w:rFonts w:ascii="Arial" w:hAnsi="Arial" w:cs="Arial"/>
          <w:b/>
          <w:sz w:val="28"/>
          <w:szCs w:val="28"/>
          <w:lang w:val="en-GB"/>
        </w:rPr>
        <w:t>A</w:t>
      </w:r>
      <w:r w:rsidR="005B4AF1" w:rsidRPr="00CE72AA">
        <w:rPr>
          <w:rFonts w:ascii="Arial" w:hAnsi="Arial" w:cs="Arial"/>
          <w:b/>
          <w:sz w:val="28"/>
          <w:szCs w:val="28"/>
          <w:lang w:val="en-GB"/>
        </w:rPr>
        <w:t>)</w:t>
      </w:r>
    </w:p>
    <w:p w:rsidR="005B4AF1" w:rsidRDefault="002B109F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5B4AF1">
        <w:rPr>
          <w:rFonts w:ascii="Arial" w:hAnsi="Arial" w:cs="Arial"/>
          <w:b/>
          <w:bCs/>
          <w:sz w:val="28"/>
          <w:szCs w:val="28"/>
          <w:lang w:val="en-US"/>
        </w:rPr>
        <w:t>Questions for the final examination</w:t>
      </w:r>
    </w:p>
    <w:p w:rsidR="002B109F" w:rsidRPr="005B4AF1" w:rsidRDefault="004D1369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5B4AF1">
        <w:rPr>
          <w:rFonts w:ascii="Arial" w:hAnsi="Arial" w:cs="Arial"/>
          <w:b/>
          <w:bCs/>
          <w:sz w:val="28"/>
          <w:szCs w:val="28"/>
          <w:lang w:val="en-US"/>
        </w:rPr>
        <w:t xml:space="preserve">in the academic year </w:t>
      </w:r>
      <w:r w:rsidR="00C55DFD" w:rsidRP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3137CE">
        <w:rPr>
          <w:rFonts w:ascii="Arial" w:hAnsi="Arial" w:cs="Arial"/>
          <w:b/>
          <w:bCs/>
          <w:sz w:val="28"/>
          <w:szCs w:val="28"/>
          <w:lang w:val="en-US"/>
        </w:rPr>
        <w:t>/</w:t>
      </w:r>
      <w:r w:rsidR="00C55DFD" w:rsidRP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5B4AF1">
        <w:rPr>
          <w:rFonts w:ascii="Arial" w:hAnsi="Arial" w:cs="Arial"/>
          <w:b/>
          <w:bCs/>
          <w:sz w:val="28"/>
          <w:szCs w:val="28"/>
          <w:lang w:val="en-US"/>
        </w:rPr>
        <w:t>21</w:t>
      </w:r>
    </w:p>
    <w:p w:rsidR="005B4AF1" w:rsidRPr="00BB0A4B" w:rsidRDefault="005B4AF1" w:rsidP="00BB0A4B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5B4AF1" w:rsidRPr="00BB0A4B" w:rsidRDefault="005B4AF1" w:rsidP="00BB0A4B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Present Polybius’ theory of mixed government</w:t>
      </w:r>
      <w:r w:rsidR="00BB0A4B" w:rsidRPr="00BB0A4B">
        <w:rPr>
          <w:rFonts w:ascii="Arial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proofErr w:type="spellStart"/>
      <w:r w:rsidRPr="00BB0A4B">
        <w:rPr>
          <w:rFonts w:ascii="Arial" w:hAnsi="Arial" w:cs="Arial"/>
          <w:sz w:val="24"/>
          <w:szCs w:val="24"/>
          <w:lang w:val="en-GB"/>
        </w:rPr>
        <w:t>Explaing</w:t>
      </w:r>
      <w:proofErr w:type="spellEnd"/>
      <w:r w:rsidRPr="00BB0A4B">
        <w:rPr>
          <w:rFonts w:ascii="Arial" w:hAnsi="Arial" w:cs="Arial"/>
          <w:sz w:val="24"/>
          <w:szCs w:val="24"/>
          <w:lang w:val="en-GB"/>
        </w:rPr>
        <w:t xml:space="preserve"> different concepts of the state of nature</w:t>
      </w:r>
      <w:r w:rsidR="00BB0A4B" w:rsidRPr="00BB0A4B">
        <w:rPr>
          <w:rFonts w:ascii="Arial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 xml:space="preserve">Explain </w:t>
      </w:r>
      <w:proofErr w:type="spellStart"/>
      <w:r w:rsidRPr="00BB0A4B">
        <w:rPr>
          <w:rFonts w:ascii="Arial" w:hAnsi="Arial" w:cs="Arial"/>
          <w:sz w:val="24"/>
          <w:szCs w:val="24"/>
          <w:lang w:val="en-GB"/>
        </w:rPr>
        <w:t>Lockean</w:t>
      </w:r>
      <w:proofErr w:type="spellEnd"/>
      <w:r w:rsidRPr="00BB0A4B">
        <w:rPr>
          <w:rFonts w:ascii="Arial" w:hAnsi="Arial" w:cs="Arial"/>
          <w:sz w:val="24"/>
          <w:szCs w:val="24"/>
          <w:lang w:val="en-GB"/>
        </w:rPr>
        <w:t xml:space="preserve"> ideas of the role of government</w:t>
      </w:r>
      <w:r w:rsidR="00BB0A4B" w:rsidRPr="00BB0A4B">
        <w:rPr>
          <w:rFonts w:ascii="Arial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Describe the tripartite distinction of p</w:t>
      </w:r>
      <w:r w:rsidR="00BB0A4B" w:rsidRPr="00BB0A4B">
        <w:rPr>
          <w:rFonts w:ascii="Arial" w:hAnsi="Arial" w:cs="Arial"/>
          <w:sz w:val="24"/>
          <w:szCs w:val="24"/>
          <w:lang w:val="en-GB"/>
        </w:rPr>
        <w:t>owers according to Montesquieu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BB0A4B">
        <w:rPr>
          <w:rFonts w:ascii="Arial" w:hAnsi="Arial" w:cs="Arial"/>
          <w:sz w:val="24"/>
          <w:szCs w:val="24"/>
          <w:lang w:val="en-US"/>
        </w:rPr>
        <w:t>Describe the ideology of liberalism/neoliberalism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BB0A4B">
        <w:rPr>
          <w:rFonts w:ascii="Arial" w:hAnsi="Arial" w:cs="Arial"/>
          <w:sz w:val="24"/>
          <w:szCs w:val="24"/>
          <w:lang w:val="en-US"/>
        </w:rPr>
        <w:t>Describe the ideology of conservatism/</w:t>
      </w:r>
      <w:proofErr w:type="spellStart"/>
      <w:r w:rsidRPr="00BB0A4B">
        <w:rPr>
          <w:rFonts w:ascii="Arial" w:hAnsi="Arial" w:cs="Arial"/>
          <w:sz w:val="24"/>
          <w:szCs w:val="24"/>
          <w:lang w:val="en-US"/>
        </w:rPr>
        <w:t>neoconservatism</w:t>
      </w:r>
      <w:proofErr w:type="spellEnd"/>
      <w:r w:rsidRPr="00BB0A4B">
        <w:rPr>
          <w:rFonts w:ascii="Arial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BB0A4B">
        <w:rPr>
          <w:rFonts w:ascii="Arial" w:hAnsi="Arial" w:cs="Arial"/>
          <w:sz w:val="24"/>
          <w:szCs w:val="24"/>
          <w:lang w:val="en-US"/>
        </w:rPr>
        <w:t>Describe the ideology of nationalism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BB0A4B">
        <w:rPr>
          <w:rFonts w:ascii="Arial" w:hAnsi="Arial" w:cs="Arial"/>
          <w:sz w:val="24"/>
          <w:szCs w:val="24"/>
          <w:lang w:val="en-US"/>
        </w:rPr>
        <w:t>Descr</w:t>
      </w:r>
      <w:r w:rsidR="00BB0A4B" w:rsidRPr="00BB0A4B">
        <w:rPr>
          <w:rFonts w:ascii="Arial" w:hAnsi="Arial" w:cs="Arial"/>
          <w:sz w:val="24"/>
          <w:szCs w:val="24"/>
          <w:lang w:val="en-US"/>
        </w:rPr>
        <w:t>ibe the ideology of socialism.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>Define the legal and constitutional principles of co</w:t>
      </w:r>
      <w:r w:rsidR="00BB0A4B" w:rsidRPr="00BB0A4B">
        <w:rPr>
          <w:rFonts w:ascii="Arial" w:hAnsi="Arial" w:cs="Arial"/>
          <w:lang w:val="en-GB"/>
        </w:rPr>
        <w:t>ntemporary liberal democracies?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>What will be the future of nation-states in face of globalization, Europeanizati</w:t>
      </w:r>
      <w:r w:rsidR="00BB0A4B" w:rsidRPr="00BB0A4B">
        <w:rPr>
          <w:rFonts w:ascii="Arial" w:hAnsi="Arial" w:cs="Arial"/>
          <w:lang w:val="en-GB"/>
        </w:rPr>
        <w:t>on, nationalism and separatism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Factors shaping Global Net</w:t>
      </w:r>
      <w:r w:rsidR="00BB0A4B" w:rsidRPr="00BB0A4B">
        <w:rPr>
          <w:rFonts w:ascii="Arial" w:hAnsi="Arial" w:cs="Arial"/>
          <w:sz w:val="24"/>
          <w:szCs w:val="24"/>
          <w:lang w:val="en-GB"/>
        </w:rPr>
        <w:t>works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proofErr w:type="spellStart"/>
      <w:r w:rsidRPr="00BB0A4B">
        <w:rPr>
          <w:rFonts w:ascii="Arial" w:hAnsi="Arial" w:cs="Arial"/>
          <w:sz w:val="24"/>
          <w:szCs w:val="24"/>
          <w:lang w:val="en-GB"/>
        </w:rPr>
        <w:t>Macrotrends</w:t>
      </w:r>
      <w:proofErr w:type="spellEnd"/>
      <w:r w:rsidRPr="00BB0A4B">
        <w:rPr>
          <w:rFonts w:ascii="Arial" w:hAnsi="Arial" w:cs="Arial"/>
          <w:sz w:val="24"/>
          <w:szCs w:val="24"/>
          <w:lang w:val="en-GB"/>
        </w:rPr>
        <w:t xml:space="preserve"> (globalisation, regionalisation, fragmentation) and thei</w:t>
      </w:r>
      <w:r w:rsidR="00BB0A4B" w:rsidRPr="00BB0A4B">
        <w:rPr>
          <w:rFonts w:ascii="Arial" w:hAnsi="Arial" w:cs="Arial"/>
          <w:sz w:val="24"/>
          <w:szCs w:val="24"/>
          <w:lang w:val="en-GB"/>
        </w:rPr>
        <w:t>r impact on the global network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 xml:space="preserve">Challenges for the contemporary world order and the international society.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 xml:space="preserve">Global problems and networks: describe one global problem and show what sort of networks are stemming from it.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fr-FR"/>
        </w:rPr>
        <w:t>What kind of factors influence on contemporary international relations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fr-FR"/>
        </w:rPr>
        <w:t>What are the features of new wars and non-traditional threats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fr-FR"/>
        </w:rPr>
        <w:t>What is the nature of contemporary security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fr-FR"/>
        </w:rPr>
        <w:t xml:space="preserve">Please describe the UN collective security system – indicate main foundations and directions of reforms?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fr-FR"/>
        </w:rPr>
      </w:pPr>
      <w:r w:rsidRPr="00BB0A4B">
        <w:rPr>
          <w:rFonts w:ascii="Arial" w:hAnsi="Arial" w:cs="Arial"/>
          <w:sz w:val="24"/>
          <w:szCs w:val="24"/>
          <w:lang w:val="fr-FR"/>
        </w:rPr>
        <w:t>Please define the contemporary notion of internatinal terrorism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190"/>
        <w:jc w:val="both"/>
        <w:rPr>
          <w:rFonts w:ascii="Arial" w:hAnsi="Arial" w:cs="Arial"/>
          <w:sz w:val="24"/>
          <w:szCs w:val="24"/>
          <w:lang w:val="fr-FR"/>
        </w:rPr>
      </w:pPr>
      <w:r w:rsidRPr="00BB0A4B">
        <w:rPr>
          <w:rFonts w:ascii="Arial" w:hAnsi="Arial" w:cs="Arial"/>
          <w:sz w:val="24"/>
          <w:szCs w:val="24"/>
          <w:lang w:val="fr-FR"/>
        </w:rPr>
        <w:t xml:space="preserve"> What is the importance of the Nuclear Non-Proliferation Treaty’s regime for the current international order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US"/>
        </w:rPr>
        <w:t>Evaluate the efficiency of a selected international assistance project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US"/>
        </w:rPr>
        <w:t xml:space="preserve">Define the scope of global studies.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Did Poland win or lose WWII? Present your opinion and arguments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Present the core features of Stalinism in Poland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 xml:space="preserve">Liberal Media System.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Freedom of the Pre</w:t>
      </w:r>
      <w:r w:rsidR="00BB0A4B" w:rsidRPr="00BB0A4B">
        <w:rPr>
          <w:rFonts w:ascii="Arial" w:hAnsi="Arial" w:cs="Arial"/>
          <w:sz w:val="24"/>
          <w:szCs w:val="24"/>
          <w:lang w:val="en-GB"/>
        </w:rPr>
        <w:t>ss: Philosophy and Legislation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 xml:space="preserve">The Sources of Demographic Information.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World Population Change</w:t>
      </w:r>
      <w:r w:rsidR="00A17975">
        <w:rPr>
          <w:rFonts w:ascii="Arial" w:hAnsi="Arial" w:cs="Arial"/>
          <w:sz w:val="24"/>
          <w:szCs w:val="24"/>
          <w:lang w:val="en-GB"/>
        </w:rPr>
        <w:t xml:space="preserve"> </w:t>
      </w:r>
      <w:r w:rsidRPr="00BB0A4B">
        <w:rPr>
          <w:rFonts w:ascii="Arial" w:hAnsi="Arial" w:cs="Arial"/>
          <w:sz w:val="24"/>
          <w:szCs w:val="24"/>
          <w:lang w:val="en-GB"/>
        </w:rPr>
        <w:t>- theories of population change and the demographic transition theory</w:t>
      </w:r>
      <w:r w:rsidR="00BB0A4B">
        <w:rPr>
          <w:rFonts w:ascii="Arial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Present the main features of the modernization processes in the XIX century (using a specific example)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 xml:space="preserve">Explain the main motivations for colonialism during the High Imperialism era. 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lastRenderedPageBreak/>
        <w:t>Present the major explanations of the Cold War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Explain the differences between the universal empire and nation state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uppressAutoHyphens/>
        <w:spacing w:after="0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List and characterize participants of international cultural relations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Discuss the genesis and ma</w:t>
      </w:r>
      <w:r w:rsidR="00BB0A4B">
        <w:rPr>
          <w:rFonts w:ascii="Arial" w:hAnsi="Arial" w:cs="Arial"/>
          <w:sz w:val="24"/>
          <w:szCs w:val="24"/>
          <w:lang w:val="en-GB"/>
        </w:rPr>
        <w:t>in stages of UNESCO development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 xml:space="preserve">Components of cultural identity.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 xml:space="preserve">The concept of cultural security. 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The nature of moral norms and their relation to law</w:t>
      </w:r>
      <w:r w:rsidR="00BB0A4B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Similarities and differences between civil (</w:t>
      </w:r>
      <w:r w:rsidR="00BB0A4B">
        <w:rPr>
          <w:rFonts w:ascii="Arial" w:eastAsia="Times New Roman" w:hAnsi="Arial" w:cs="Arial"/>
          <w:sz w:val="24"/>
          <w:szCs w:val="24"/>
          <w:lang w:val="en-GB"/>
        </w:rPr>
        <w:t>continental) law and common law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The rule of law principle - past and present</w:t>
      </w:r>
      <w:r w:rsidR="00BB0A4B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proofErr w:type="spellStart"/>
      <w:r w:rsidRPr="00BB0A4B">
        <w:rPr>
          <w:rFonts w:ascii="Arial" w:eastAsia="Times New Roman" w:hAnsi="Arial" w:cs="Arial"/>
          <w:sz w:val="24"/>
          <w:szCs w:val="24"/>
        </w:rPr>
        <w:t>Functions</w:t>
      </w:r>
      <w:proofErr w:type="spellEnd"/>
      <w:r w:rsidRPr="00BB0A4B">
        <w:rPr>
          <w:rFonts w:ascii="Arial" w:eastAsia="Times New Roman" w:hAnsi="Arial" w:cs="Arial"/>
          <w:sz w:val="24"/>
          <w:szCs w:val="24"/>
        </w:rPr>
        <w:t xml:space="preserve"> of law</w:t>
      </w:r>
      <w:r w:rsidR="00BB0A4B">
        <w:rPr>
          <w:rFonts w:ascii="Arial" w:eastAsia="Times New Roman" w:hAnsi="Arial" w:cs="Arial"/>
          <w:sz w:val="24"/>
          <w:szCs w:val="24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Categories of States and its implications in Public International Law</w:t>
      </w:r>
      <w:r w:rsidR="00BB0A4B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Recognition of States - methods and legal consequences</w:t>
      </w:r>
      <w:r w:rsidR="00BB0A4B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Reservations in international treaties - demands, effect and the procedure</w:t>
      </w:r>
      <w:r w:rsidR="00BB0A4B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How do you understand the term: "peremptory norms in Public International Law"?  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Describe why geography is important from decision maker perspective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What are the different examples of borders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What does it mean that a map is political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What is electoral geography and why it has emerged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Present key ideas of selected representative of Anglo-Saxon / German / French tradition of geopolitics (student chooses which one)</w:t>
      </w:r>
      <w:r w:rsidR="00BB0A4B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Why is geopolitics criticized as a 'science'? What are the key accusations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What are the key features of 'critical geopolitics' perspective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Describe current trends in academic research devoted to geopolitics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before="100" w:beforeAutospacing="1" w:after="100" w:afterAutospacing="1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What are the measures of economic policy aimed at boosting innovative capability?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eastAsia="Times New Roman" w:hAnsi="Arial" w:cs="Arial"/>
          <w:sz w:val="24"/>
          <w:szCs w:val="24"/>
          <w:lang w:val="en-GB"/>
        </w:rPr>
        <w:t>Negative externalities vs. government intervention in the economy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Ethnicity as a generator of violent and non-violent conflicts.</w:t>
      </w:r>
    </w:p>
    <w:p w:rsidR="001C69CC" w:rsidRPr="00BB0A4B" w:rsidRDefault="001C69CC" w:rsidP="00BB0A4B">
      <w:pPr>
        <w:pStyle w:val="Akapitzlist"/>
        <w:numPr>
          <w:ilvl w:val="0"/>
          <w:numId w:val="25"/>
        </w:num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  <w:lang w:val="en-GB"/>
        </w:rPr>
      </w:pPr>
      <w:r w:rsidRPr="00BB0A4B">
        <w:rPr>
          <w:rFonts w:ascii="Arial" w:hAnsi="Arial" w:cs="Arial"/>
          <w:sz w:val="24"/>
          <w:szCs w:val="24"/>
          <w:lang w:val="en-GB"/>
        </w:rPr>
        <w:t>Describe the role religion in the ethnic conflicts and international relations.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proofErr w:type="spellStart"/>
      <w:r w:rsidRPr="00BB0A4B">
        <w:rPr>
          <w:rFonts w:ascii="Arial" w:hAnsi="Arial" w:cs="Arial"/>
          <w:lang w:val="en-GB"/>
        </w:rPr>
        <w:t>Analyzing</w:t>
      </w:r>
      <w:proofErr w:type="spellEnd"/>
      <w:r w:rsidRPr="00BB0A4B">
        <w:rPr>
          <w:rFonts w:ascii="Arial" w:hAnsi="Arial" w:cs="Arial"/>
          <w:lang w:val="en-GB"/>
        </w:rPr>
        <w:t xml:space="preserve"> foreign policy of the European Union and the EU member states – theoretical and conceptual framework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Define and explain the term ‘foreign policy’. Characterise main foreign policy developments and trends in the 2 chosen EU member states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proofErr w:type="spellStart"/>
      <w:r w:rsidRPr="00BB0A4B">
        <w:rPr>
          <w:rFonts w:ascii="Arial" w:hAnsi="Arial" w:cs="Arial"/>
          <w:lang w:val="en-GB"/>
        </w:rPr>
        <w:t>Supranationality</w:t>
      </w:r>
      <w:proofErr w:type="spellEnd"/>
      <w:r w:rsidRPr="00BB0A4B">
        <w:rPr>
          <w:rFonts w:ascii="Arial" w:hAnsi="Arial" w:cs="Arial"/>
          <w:lang w:val="en-GB"/>
        </w:rPr>
        <w:t xml:space="preserve"> vs. </w:t>
      </w:r>
      <w:proofErr w:type="spellStart"/>
      <w:r w:rsidRPr="00BB0A4B">
        <w:rPr>
          <w:rFonts w:ascii="Arial" w:hAnsi="Arial" w:cs="Arial"/>
          <w:lang w:val="en-GB"/>
        </w:rPr>
        <w:t>intergovernmentalism</w:t>
      </w:r>
      <w:proofErr w:type="spellEnd"/>
      <w:r w:rsidRPr="00BB0A4B">
        <w:rPr>
          <w:rFonts w:ascii="Arial" w:hAnsi="Arial" w:cs="Arial"/>
          <w:lang w:val="en-GB"/>
        </w:rPr>
        <w:t xml:space="preserve"> in the context of Europeanisation of foreign policy: European integration as an evolutionary process: most important events and processes which led to the intuitional development of the organization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Institutionalization of EU foreign policy: EU’s foreign policy legal basis, objectives, instruments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>European space of political ideas, concepts and reality changes : Historical overview of most important events, process and phenomenon inspiring and</w:t>
      </w:r>
      <w:r w:rsidR="00BB0A4B">
        <w:rPr>
          <w:rFonts w:ascii="Arial" w:hAnsi="Arial" w:cs="Arial"/>
          <w:lang w:val="en-GB"/>
        </w:rPr>
        <w:t xml:space="preserve"> shaping new ideas and concepts.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Define the terms: idea, ideology and concept. Describe 2 chosen concepts of integration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lastRenderedPageBreak/>
        <w:t xml:space="preserve">Integration in Europe from the: liberal, socialist, anarchist and conservative perspective – describe and compare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The ideas of: democracy, freedom, solidarity and: define the terms and explain its importance for the process of European integration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List major international organisations for international trade and explain their role for international economic relations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Give arguments for and against trade protection. Explain the impact of trade protection on international economic relations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List and describe basic stages of regional economic integration. Explain the meaning of economic integration in the global economy. 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 xml:space="preserve">Explain, what are the advantages and disadvantages (opportunities and threats) resulting from international trade for national economies and for the global economy. </w:t>
      </w:r>
    </w:p>
    <w:p w:rsidR="001C69CC" w:rsidRPr="00BB0A4B" w:rsidRDefault="00BB0A4B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Free markets and price controls.</w:t>
      </w:r>
    </w:p>
    <w:p w:rsidR="001C69CC" w:rsidRPr="00BB0A4B" w:rsidRDefault="00BB0A4B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Exceptions to the law of demand.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>Concept and types of elasticit</w:t>
      </w:r>
      <w:r w:rsidR="00BB0A4B">
        <w:rPr>
          <w:rFonts w:ascii="Arial" w:hAnsi="Arial" w:cs="Arial"/>
          <w:lang w:val="en-GB"/>
        </w:rPr>
        <w:t>y of demand and its application.</w:t>
      </w:r>
    </w:p>
    <w:p w:rsidR="001C69CC" w:rsidRPr="00BB0A4B" w:rsidRDefault="00BB0A4B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ypes</w:t>
      </w:r>
      <w:proofErr w:type="spellEnd"/>
      <w:r>
        <w:rPr>
          <w:rFonts w:ascii="Arial" w:hAnsi="Arial" w:cs="Arial"/>
        </w:rPr>
        <w:t xml:space="preserve"> of market </w:t>
      </w:r>
      <w:proofErr w:type="spellStart"/>
      <w:r>
        <w:rPr>
          <w:rFonts w:ascii="Arial" w:hAnsi="Arial" w:cs="Arial"/>
        </w:rPr>
        <w:t>structures</w:t>
      </w:r>
      <w:proofErr w:type="spellEnd"/>
      <w:r>
        <w:rPr>
          <w:rFonts w:ascii="Arial" w:hAnsi="Arial" w:cs="Arial"/>
        </w:rPr>
        <w:t>.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r w:rsidRPr="00BB0A4B">
        <w:rPr>
          <w:rFonts w:ascii="Arial" w:hAnsi="Arial" w:cs="Arial"/>
          <w:lang w:val="en-GB"/>
        </w:rPr>
        <w:t>Consumer theory – budget</w:t>
      </w:r>
      <w:r w:rsidR="00BB0A4B">
        <w:rPr>
          <w:rFonts w:ascii="Arial" w:hAnsi="Arial" w:cs="Arial"/>
          <w:lang w:val="en-GB"/>
        </w:rPr>
        <w:t xml:space="preserve"> constraint and consumer tastes.</w:t>
      </w:r>
    </w:p>
    <w:p w:rsidR="001C69CC" w:rsidRPr="00BB0A4B" w:rsidRDefault="001C69CC" w:rsidP="00BB0A4B">
      <w:pPr>
        <w:pStyle w:val="NormalnyWeb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lang w:val="en-GB"/>
        </w:rPr>
      </w:pPr>
      <w:proofErr w:type="spellStart"/>
      <w:r w:rsidRPr="00BB0A4B">
        <w:rPr>
          <w:rFonts w:ascii="Arial" w:hAnsi="Arial" w:cs="Arial"/>
          <w:lang w:val="en-GB"/>
        </w:rPr>
        <w:t>Mintzberg’s</w:t>
      </w:r>
      <w:proofErr w:type="spellEnd"/>
      <w:r w:rsidRPr="00BB0A4B">
        <w:rPr>
          <w:rFonts w:ascii="Arial" w:hAnsi="Arial" w:cs="Arial"/>
          <w:lang w:val="en-GB"/>
        </w:rPr>
        <w:t xml:space="preserve"> managerial</w:t>
      </w:r>
      <w:r w:rsidR="00BB0A4B">
        <w:rPr>
          <w:rFonts w:ascii="Arial" w:hAnsi="Arial" w:cs="Arial"/>
          <w:lang w:val="en-GB"/>
        </w:rPr>
        <w:t xml:space="preserve"> roles and management functions.</w:t>
      </w:r>
    </w:p>
    <w:p w:rsidR="001C69CC" w:rsidRPr="00BB0A4B" w:rsidRDefault="001C69CC" w:rsidP="00A17975">
      <w:pPr>
        <w:pStyle w:val="NormalnyWeb"/>
        <w:numPr>
          <w:ilvl w:val="0"/>
          <w:numId w:val="25"/>
        </w:numPr>
        <w:spacing w:after="0" w:afterAutospacing="0" w:line="360" w:lineRule="auto"/>
        <w:jc w:val="both"/>
        <w:rPr>
          <w:rFonts w:ascii="Arial" w:hAnsi="Arial" w:cs="Arial"/>
          <w:lang w:val="en-GB"/>
        </w:rPr>
      </w:pPr>
      <w:proofErr w:type="spellStart"/>
      <w:r w:rsidRPr="00BB0A4B">
        <w:rPr>
          <w:rFonts w:ascii="Arial" w:hAnsi="Arial" w:cs="Arial"/>
        </w:rPr>
        <w:t>Con</w:t>
      </w:r>
      <w:r w:rsidR="00BB0A4B">
        <w:rPr>
          <w:rFonts w:ascii="Arial" w:hAnsi="Arial" w:cs="Arial"/>
        </w:rPr>
        <w:t>cepts</w:t>
      </w:r>
      <w:proofErr w:type="spellEnd"/>
      <w:r w:rsidR="00BB0A4B">
        <w:rPr>
          <w:rFonts w:ascii="Arial" w:hAnsi="Arial" w:cs="Arial"/>
        </w:rPr>
        <w:t xml:space="preserve"> of </w:t>
      </w:r>
      <w:proofErr w:type="spellStart"/>
      <w:r w:rsidR="00BB0A4B">
        <w:rPr>
          <w:rFonts w:ascii="Arial" w:hAnsi="Arial" w:cs="Arial"/>
        </w:rPr>
        <w:t>organizational</w:t>
      </w:r>
      <w:proofErr w:type="spellEnd"/>
      <w:r w:rsidR="00BB0A4B">
        <w:rPr>
          <w:rFonts w:ascii="Arial" w:hAnsi="Arial" w:cs="Arial"/>
        </w:rPr>
        <w:t xml:space="preserve"> </w:t>
      </w:r>
      <w:proofErr w:type="spellStart"/>
      <w:r w:rsidR="00BB0A4B">
        <w:rPr>
          <w:rFonts w:ascii="Arial" w:hAnsi="Arial" w:cs="Arial"/>
        </w:rPr>
        <w:t>culture</w:t>
      </w:r>
      <w:proofErr w:type="spellEnd"/>
      <w:r w:rsidR="00BB0A4B">
        <w:rPr>
          <w:rFonts w:ascii="Arial" w:hAnsi="Arial" w:cs="Arial"/>
        </w:rPr>
        <w:t>.</w:t>
      </w:r>
    </w:p>
    <w:p w:rsidR="001C69CC" w:rsidRDefault="001C69CC" w:rsidP="00BB0A4B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BB0A4B" w:rsidRPr="00BB0A4B" w:rsidRDefault="00BB0A4B" w:rsidP="00BB0A4B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sectPr w:rsidR="00BB0A4B" w:rsidRPr="00BB0A4B" w:rsidSect="00F848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96A0D"/>
    <w:multiLevelType w:val="hybridMultilevel"/>
    <w:tmpl w:val="6F30ED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C1C0D"/>
    <w:multiLevelType w:val="hybridMultilevel"/>
    <w:tmpl w:val="A000A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14B93"/>
    <w:multiLevelType w:val="hybridMultilevel"/>
    <w:tmpl w:val="A2EEF17C"/>
    <w:lvl w:ilvl="0" w:tplc="E6AE2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188324D"/>
    <w:multiLevelType w:val="hybridMultilevel"/>
    <w:tmpl w:val="2330411A"/>
    <w:lvl w:ilvl="0" w:tplc="A3D82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B577B4"/>
    <w:multiLevelType w:val="hybridMultilevel"/>
    <w:tmpl w:val="0DD87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075BC8"/>
    <w:multiLevelType w:val="hybridMultilevel"/>
    <w:tmpl w:val="9E92C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003FC2"/>
    <w:multiLevelType w:val="hybridMultilevel"/>
    <w:tmpl w:val="A2E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9277E4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D1492D"/>
    <w:multiLevelType w:val="hybridMultilevel"/>
    <w:tmpl w:val="D668F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BC4B4C"/>
    <w:multiLevelType w:val="hybridMultilevel"/>
    <w:tmpl w:val="22C8B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133CF7"/>
    <w:multiLevelType w:val="hybridMultilevel"/>
    <w:tmpl w:val="C518C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3425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C65B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3512F9"/>
    <w:multiLevelType w:val="hybridMultilevel"/>
    <w:tmpl w:val="20360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6140BF"/>
    <w:multiLevelType w:val="hybridMultilevel"/>
    <w:tmpl w:val="2FCAA3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67284B"/>
    <w:multiLevelType w:val="hybridMultilevel"/>
    <w:tmpl w:val="DF1CEF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731DDF"/>
    <w:multiLevelType w:val="hybridMultilevel"/>
    <w:tmpl w:val="57C6C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943418"/>
    <w:multiLevelType w:val="hybridMultilevel"/>
    <w:tmpl w:val="5EA09C90"/>
    <w:lvl w:ilvl="0" w:tplc="A3D82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705134B"/>
    <w:multiLevelType w:val="hybridMultilevel"/>
    <w:tmpl w:val="FD7E7422"/>
    <w:lvl w:ilvl="0" w:tplc="0415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3F15F3"/>
    <w:multiLevelType w:val="hybridMultilevel"/>
    <w:tmpl w:val="BFC22390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810197"/>
    <w:multiLevelType w:val="hybridMultilevel"/>
    <w:tmpl w:val="57968F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B45045"/>
    <w:multiLevelType w:val="hybridMultilevel"/>
    <w:tmpl w:val="FADA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DC0CFC"/>
    <w:multiLevelType w:val="hybridMultilevel"/>
    <w:tmpl w:val="A1641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9E94427"/>
    <w:multiLevelType w:val="hybridMultilevel"/>
    <w:tmpl w:val="E7A2C352"/>
    <w:lvl w:ilvl="0" w:tplc="EC16A63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9"/>
  </w:num>
  <w:num w:numId="5">
    <w:abstractNumId w:val="8"/>
  </w:num>
  <w:num w:numId="6">
    <w:abstractNumId w:val="11"/>
  </w:num>
  <w:num w:numId="7">
    <w:abstractNumId w:val="2"/>
  </w:num>
  <w:num w:numId="8">
    <w:abstractNumId w:val="21"/>
  </w:num>
  <w:num w:numId="9">
    <w:abstractNumId w:val="14"/>
  </w:num>
  <w:num w:numId="10">
    <w:abstractNumId w:val="5"/>
  </w:num>
  <w:num w:numId="11">
    <w:abstractNumId w:val="1"/>
  </w:num>
  <w:num w:numId="12">
    <w:abstractNumId w:val="22"/>
  </w:num>
  <w:num w:numId="13">
    <w:abstractNumId w:val="12"/>
  </w:num>
  <w:num w:numId="14">
    <w:abstractNumId w:val="7"/>
  </w:num>
  <w:num w:numId="15">
    <w:abstractNumId w:val="17"/>
  </w:num>
  <w:num w:numId="16">
    <w:abstractNumId w:val="3"/>
  </w:num>
  <w:num w:numId="17">
    <w:abstractNumId w:val="16"/>
  </w:num>
  <w:num w:numId="18">
    <w:abstractNumId w:val="4"/>
  </w:num>
  <w:num w:numId="19">
    <w:abstractNumId w:val="20"/>
  </w:num>
  <w:num w:numId="20">
    <w:abstractNumId w:val="15"/>
  </w:num>
  <w:num w:numId="21">
    <w:abstractNumId w:val="0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  <w:num w:numId="25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rtosz Michalski">
    <w15:presenceInfo w15:providerId="Windows Live" w15:userId="e925d1fab79d95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DU0sTADkmYWBko6SsGpxcWZ+XkgBYa1AIslprcsAAAA"/>
  </w:docVars>
  <w:rsids>
    <w:rsidRoot w:val="00F22ED3"/>
    <w:rsid w:val="0005242F"/>
    <w:rsid w:val="000621FB"/>
    <w:rsid w:val="0008581E"/>
    <w:rsid w:val="000946E4"/>
    <w:rsid w:val="00102030"/>
    <w:rsid w:val="00107D1B"/>
    <w:rsid w:val="00123AF4"/>
    <w:rsid w:val="00133EDF"/>
    <w:rsid w:val="00134D4C"/>
    <w:rsid w:val="001C69CC"/>
    <w:rsid w:val="001F5FF4"/>
    <w:rsid w:val="00204170"/>
    <w:rsid w:val="002209B7"/>
    <w:rsid w:val="0029440E"/>
    <w:rsid w:val="002B109F"/>
    <w:rsid w:val="002B6996"/>
    <w:rsid w:val="002D3AA2"/>
    <w:rsid w:val="002E15CB"/>
    <w:rsid w:val="003007B1"/>
    <w:rsid w:val="003137CE"/>
    <w:rsid w:val="003C4246"/>
    <w:rsid w:val="004103DA"/>
    <w:rsid w:val="00434B63"/>
    <w:rsid w:val="00444268"/>
    <w:rsid w:val="00472C8C"/>
    <w:rsid w:val="004851BA"/>
    <w:rsid w:val="00495435"/>
    <w:rsid w:val="004A04AC"/>
    <w:rsid w:val="004D1369"/>
    <w:rsid w:val="004D77FB"/>
    <w:rsid w:val="004E1FBB"/>
    <w:rsid w:val="00545EA6"/>
    <w:rsid w:val="005B4AF1"/>
    <w:rsid w:val="006C06FD"/>
    <w:rsid w:val="00705CD9"/>
    <w:rsid w:val="007150D1"/>
    <w:rsid w:val="007869D1"/>
    <w:rsid w:val="00787371"/>
    <w:rsid w:val="007C1155"/>
    <w:rsid w:val="008133B3"/>
    <w:rsid w:val="00843E3E"/>
    <w:rsid w:val="00866D3E"/>
    <w:rsid w:val="00877FAA"/>
    <w:rsid w:val="008D48F6"/>
    <w:rsid w:val="008F1CA9"/>
    <w:rsid w:val="00903304"/>
    <w:rsid w:val="009107F6"/>
    <w:rsid w:val="00984C54"/>
    <w:rsid w:val="00A11524"/>
    <w:rsid w:val="00A17975"/>
    <w:rsid w:val="00A51F80"/>
    <w:rsid w:val="00A55F1A"/>
    <w:rsid w:val="00A73B0F"/>
    <w:rsid w:val="00AD7FBC"/>
    <w:rsid w:val="00B14705"/>
    <w:rsid w:val="00B35384"/>
    <w:rsid w:val="00B4733A"/>
    <w:rsid w:val="00B974FA"/>
    <w:rsid w:val="00BB0A4B"/>
    <w:rsid w:val="00BE1846"/>
    <w:rsid w:val="00C55DFD"/>
    <w:rsid w:val="00C61633"/>
    <w:rsid w:val="00C7427A"/>
    <w:rsid w:val="00C80D99"/>
    <w:rsid w:val="00CE109B"/>
    <w:rsid w:val="00D11506"/>
    <w:rsid w:val="00DA08C4"/>
    <w:rsid w:val="00DB1384"/>
    <w:rsid w:val="00E156D8"/>
    <w:rsid w:val="00E2179F"/>
    <w:rsid w:val="00E3168F"/>
    <w:rsid w:val="00E371BC"/>
    <w:rsid w:val="00E82868"/>
    <w:rsid w:val="00EA73A7"/>
    <w:rsid w:val="00EC4B5C"/>
    <w:rsid w:val="00EC5705"/>
    <w:rsid w:val="00EE79A4"/>
    <w:rsid w:val="00F22ED3"/>
    <w:rsid w:val="00F24119"/>
    <w:rsid w:val="00F31F09"/>
    <w:rsid w:val="00F767FC"/>
    <w:rsid w:val="00F7733F"/>
    <w:rsid w:val="00F8488F"/>
    <w:rsid w:val="00F95E3D"/>
    <w:rsid w:val="00FA2623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  <w:style w:type="paragraph" w:styleId="NormalnyWeb">
    <w:name w:val="Normal (Web)"/>
    <w:basedOn w:val="Normalny"/>
    <w:uiPriority w:val="99"/>
    <w:unhideWhenUsed/>
    <w:rsid w:val="001C6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  <w:style w:type="paragraph" w:styleId="NormalnyWeb">
    <w:name w:val="Normal (Web)"/>
    <w:basedOn w:val="Normalny"/>
    <w:uiPriority w:val="99"/>
    <w:unhideWhenUsed/>
    <w:rsid w:val="001C6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A667971-77A7-4F72-9C83-0DC916124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17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Adam</cp:lastModifiedBy>
  <cp:revision>9</cp:revision>
  <dcterms:created xsi:type="dcterms:W3CDTF">2021-03-19T17:34:00Z</dcterms:created>
  <dcterms:modified xsi:type="dcterms:W3CDTF">2021-03-19T19:43:00Z</dcterms:modified>
</cp:coreProperties>
</file>